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02CB4" w14:textId="0A0738ED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5AA665EE" w14:textId="03E3DF4F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proofErr w:type="gramStart"/>
      <w:r w:rsidRPr="00CC323F">
        <w:rPr>
          <w:color w:val="444444"/>
          <w:spacing w:val="3"/>
        </w:rPr>
        <w:t>SELECT  ID</w:t>
      </w:r>
      <w:proofErr w:type="gramEnd"/>
      <w:r w:rsidRPr="00CC323F">
        <w:rPr>
          <w:color w:val="444444"/>
          <w:spacing w:val="3"/>
        </w:rPr>
        <w:t>, NAME, AMOUNT, DATE</w:t>
      </w:r>
      <w:r w:rsidRPr="00CC323F">
        <w:rPr>
          <w:color w:val="444444"/>
          <w:spacing w:val="3"/>
        </w:rPr>
        <w:t xml:space="preserve"> </w:t>
      </w:r>
      <w:r w:rsidRPr="00CC323F">
        <w:rPr>
          <w:color w:val="444444"/>
          <w:spacing w:val="3"/>
        </w:rPr>
        <w:t xml:space="preserve">   FROM CUSTOMERS</w:t>
      </w:r>
    </w:p>
    <w:p w14:paraId="3CA14DCD" w14:textId="77777777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 xml:space="preserve">   LEFT JOIN ORDERS</w:t>
      </w:r>
    </w:p>
    <w:p w14:paraId="1332925C" w14:textId="77777777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 xml:space="preserve">   ON CUSTOMERS.ID = ORDERS.CUSTOMER_ID</w:t>
      </w:r>
    </w:p>
    <w:p w14:paraId="16258195" w14:textId="77777777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>INTERSECT</w:t>
      </w:r>
    </w:p>
    <w:p w14:paraId="37E8E069" w14:textId="77777777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 xml:space="preserve">   </w:t>
      </w:r>
      <w:proofErr w:type="gramStart"/>
      <w:r w:rsidRPr="00CC323F">
        <w:rPr>
          <w:color w:val="444444"/>
          <w:spacing w:val="3"/>
        </w:rPr>
        <w:t>SELECT  ID</w:t>
      </w:r>
      <w:proofErr w:type="gramEnd"/>
      <w:r w:rsidRPr="00CC323F">
        <w:rPr>
          <w:color w:val="444444"/>
          <w:spacing w:val="3"/>
        </w:rPr>
        <w:t>, NAME, AMOUNT, DATE</w:t>
      </w:r>
    </w:p>
    <w:p w14:paraId="7BF5E738" w14:textId="77777777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 xml:space="preserve">   FROM CUSTOMERS</w:t>
      </w:r>
    </w:p>
    <w:p w14:paraId="23B44FB3" w14:textId="77777777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 xml:space="preserve">   RIGHT JOIN ORDERS</w:t>
      </w:r>
    </w:p>
    <w:p w14:paraId="521F999D" w14:textId="57623F59" w:rsidR="00CC323F" w:rsidRPr="007A1BB7" w:rsidRDefault="00CC323F" w:rsidP="00CC323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C323F">
        <w:rPr>
          <w:color w:val="444444"/>
          <w:spacing w:val="3"/>
        </w:rPr>
        <w:t xml:space="preserve">   ON CUSTOMERS.ID = ORDERS.CUSTOMER_ID</w:t>
      </w:r>
    </w:p>
    <w:p w14:paraId="4FFF9875" w14:textId="3FF8C0B0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55DA6F17" w14:textId="469B2730" w:rsidR="00CC323F" w:rsidRPr="00CC323F" w:rsidRDefault="00CC323F" w:rsidP="00CC323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C323F">
        <w:rPr>
          <w:color w:val="444444"/>
          <w:spacing w:val="3"/>
        </w:rPr>
        <w:t>SELECT name</w:t>
      </w:r>
      <w:r w:rsidRPr="00CC323F">
        <w:rPr>
          <w:color w:val="444444"/>
          <w:spacing w:val="3"/>
        </w:rPr>
        <w:t xml:space="preserve"> </w:t>
      </w:r>
      <w:r w:rsidRPr="00CC323F">
        <w:rPr>
          <w:color w:val="444444"/>
          <w:spacing w:val="3"/>
        </w:rPr>
        <w:t>FROM table2</w:t>
      </w:r>
      <w:r w:rsidRPr="00CC323F">
        <w:rPr>
          <w:color w:val="444444"/>
          <w:spacing w:val="3"/>
        </w:rPr>
        <w:t xml:space="preserve"> </w:t>
      </w:r>
      <w:r w:rsidRPr="00CC323F">
        <w:rPr>
          <w:color w:val="444444"/>
          <w:spacing w:val="3"/>
        </w:rPr>
        <w:t xml:space="preserve">WHERE name NOT </w:t>
      </w:r>
      <w:proofErr w:type="gramStart"/>
      <w:r w:rsidRPr="00CC323F">
        <w:rPr>
          <w:color w:val="444444"/>
          <w:spacing w:val="3"/>
        </w:rPr>
        <w:t>IN  (</w:t>
      </w:r>
      <w:proofErr w:type="gramEnd"/>
      <w:r w:rsidRPr="00CC323F">
        <w:rPr>
          <w:color w:val="444444"/>
          <w:spacing w:val="3"/>
        </w:rPr>
        <w:t xml:space="preserve">SELECT name </w:t>
      </w:r>
    </w:p>
    <w:p w14:paraId="4504EC37" w14:textId="37E4ADBB" w:rsidR="00CC323F" w:rsidRPr="00CC323F" w:rsidRDefault="00CC323F" w:rsidP="00CC323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CC323F">
        <w:rPr>
          <w:color w:val="444444"/>
          <w:spacing w:val="3"/>
        </w:rPr>
        <w:t xml:space="preserve">     FROM table1)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2379C"/>
    <w:rsid w:val="00CC3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BDE8D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7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3</cp:revision>
  <dcterms:created xsi:type="dcterms:W3CDTF">2021-03-26T13:46:00Z</dcterms:created>
  <dcterms:modified xsi:type="dcterms:W3CDTF">2022-01-17T18:36:00Z</dcterms:modified>
</cp:coreProperties>
</file>